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echanic</w:t>
      </w:r>
      <w:r>
        <w:t xml:space="preserve"> </w:t>
      </w:r>
      <w:r>
        <w:t xml:space="preserve">Training</w:t>
      </w:r>
    </w:p>
    <w:bookmarkStart w:id="21" w:name="X9828b5b2ed4c8e74f097f502d90d387cee64622"/>
    <w:p>
      <w:pPr>
        <w:pStyle w:val="Heading1"/>
      </w:pPr>
      <w:r>
        <w:t xml:space="preserve">Scholarship Application Letter for Automotive Mechanic Training</w:t>
      </w:r>
    </w:p>
    <w:p>
      <w:pPr>
        <w:pStyle w:val="FirstParagraph"/>
      </w:pPr>
      <w:r>
        <w:t xml:space="preserve">[Your Full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t xml:space="preserve">Scholarship Committee</w:t>
      </w:r>
      <w:r>
        <w:br/>
      </w:r>
      <w:r>
        <w:t xml:space="preserve">Chicago Automotive Workforce Development Fund</w:t>
      </w:r>
      <w:r>
        <w:br/>
      </w:r>
      <w:r>
        <w:t xml:space="preserve">123 West Van Buren Street, Suite 500</w:t>
      </w:r>
      <w:r>
        <w:br/>
      </w:r>
      <w:r>
        <w:t xml:space="preserve">Chicago, IL 60607</w:t>
      </w:r>
    </w:p>
    <w:bookmarkStart w:id="20" w:name="X054a5746b6e609e9ecbd828816613a423684138"/>
    <w:p>
      <w:pPr>
        <w:pStyle w:val="Heading2"/>
      </w:pPr>
      <w:r>
        <w:t xml:space="preserve">Subject: Scholarship Application for Automotive Mechanic Training Program at Kennedy-King College</w:t>
      </w:r>
    </w:p>
    <w:p>
      <w:pPr>
        <w:pStyle w:val="FirstParagraph"/>
      </w:pPr>
      <w:r>
        <w:t xml:space="preserve">To the Esteemed Members of the Scholarship Committee,</w:t>
      </w:r>
    </w:p>
    <w:p>
      <w:pPr>
        <w:pStyle w:val="BodyText"/>
      </w:pPr>
      <w:r>
        <w:t xml:space="preserve">With profound enthusiasm and unwavering determination, I am submitting this</w:t>
      </w:r>
      <w:r>
        <w:t xml:space="preserve"> </w:t>
      </w:r>
      <w:r>
        <w:rPr>
          <w:bCs/>
          <w:b/>
        </w:rPr>
        <w:t xml:space="preserve">Scholarship Application Letter</w:t>
      </w:r>
      <w:r>
        <w:t xml:space="preserve"> </w:t>
      </w:r>
      <w:r>
        <w:t xml:space="preserve">to apply for financial assistance toward my pursuit of advanced training as a certified</w:t>
      </w:r>
      <w:r>
        <w:t xml:space="preserve"> </w:t>
      </w:r>
      <w:r>
        <w:rPr>
          <w:bCs/>
          <w:b/>
        </w:rPr>
        <w:t xml:space="preserve">Mechanic</w:t>
      </w:r>
      <w:r>
        <w:t xml:space="preserve"> </w:t>
      </w:r>
      <w:r>
        <w:t xml:space="preserve">through the Automotive Technology Program at Kennedy-King College in Chicago, Illinois. As a dedicated resident of the South Side of Chicago and an aspiring professional committed to serving our community, I believe this scholarship represents not merely financial aid, but a pivotal investment in my ability to contribute meaningfully to the automotive landscape of the</w:t>
      </w:r>
      <w:r>
        <w:t xml:space="preserve"> </w:t>
      </w:r>
      <w:r>
        <w:rPr>
          <w:bCs/>
          <w:b/>
        </w:rPr>
        <w:t xml:space="preserve">United States Chicago</w:t>
      </w:r>
      <w:r>
        <w:t xml:space="preserve"> </w:t>
      </w:r>
      <w:r>
        <w:t xml:space="preserve">region.</w:t>
      </w:r>
    </w:p>
    <w:p>
      <w:pPr>
        <w:pStyle w:val="BodyText"/>
      </w:pPr>
      <w:r>
        <w:t xml:space="preserve">My fascination with mechanics began at age 12 when my father—a humble auto technician working out of a neighborhood garage in Englewood—allowed me to assist him after school. I learned that cars are more than metal and machinery; they are lifelines connecting families to work, healthcare, and community. In the</w:t>
      </w:r>
      <w:r>
        <w:t xml:space="preserve"> </w:t>
      </w:r>
      <w:r>
        <w:rPr>
          <w:bCs/>
          <w:b/>
        </w:rPr>
        <w:t xml:space="preserve">United States Chicago</w:t>
      </w:r>
      <w:r>
        <w:t xml:space="preserve">, where nearly 45% of households rely on personal vehicles for daily mobility (per Chicago Transit Authority data), dependable mechanics are not just skilled workers—they are essential community infrastructure. Witnessing my father’s ability to repair a school bus for a local youth program or diagnose complex engine failures in aging family sedans taught me that</w:t>
      </w:r>
      <w:r>
        <w:t xml:space="preserve"> </w:t>
      </w:r>
      <w:r>
        <w:rPr>
          <w:bCs/>
          <w:b/>
        </w:rPr>
        <w:t xml:space="preserve">Mechanic</w:t>
      </w:r>
      <w:r>
        <w:t xml:space="preserve"> </w:t>
      </w:r>
      <w:r>
        <w:t xml:space="preserve">skills bridge economic gaps and foster neighborhood resilience. This experience ignited my commitment to become a professional technician who serves underserved Chicago communities with integrity.</w:t>
      </w:r>
    </w:p>
    <w:p>
      <w:pPr>
        <w:pStyle w:val="BodyText"/>
      </w:pPr>
      <w:r>
        <w:t xml:space="preserve">Over the past two years, I have worked as an apprentice at "Pilsen Auto Care," a family-owned shop in the Pilsen neighborhood. While invaluable, this hands-on experience has revealed critical gaps in my formal training: I lack ASE certification for advanced diagnostics and modern hybrid/electric vehicle systems—a growing demand across Chicago’s automotive sector. The Kennedy-King College program, accredited by the National Automotive Technicians Education Foundation (NATEF), offers precisely the curriculum I need to master these skills while earning credentials recognized nationwide. This scholarship would alleviate the $3,200 tuition burden for my second year of study, allowing me to focus entirely on mastering advanced topics like EV battery systems and computerized engine management—skills desperately needed in Chicago’s transitioning fleet (where 15% of new city buses are now electric).</w:t>
      </w:r>
    </w:p>
    <w:p>
      <w:pPr>
        <w:pStyle w:val="BodyText"/>
      </w:pPr>
      <w:r>
        <w:t xml:space="preserve">My application is driven by more than personal ambition; it stems from a commitment to address systemic challenges in</w:t>
      </w:r>
      <w:r>
        <w:t xml:space="preserve"> </w:t>
      </w:r>
      <w:r>
        <w:rPr>
          <w:bCs/>
          <w:b/>
        </w:rPr>
        <w:t xml:space="preserve">United States Chicago</w:t>
      </w:r>
      <w:r>
        <w:t xml:space="preserve">. South Side neighborhoods like Austin, Auburn Gresham, and Chatham face acute shortages of certified technicians. According to the Illinois Department of Commerce, over 30% of local garages struggle to hire qualified mechanics due to training costs—a barrier I aim to overcome through this scholarship. With this education, I will launch "Chicago Roots Auto," a mobile repair service offering discounted diagnostics and maintenance for low-income households on Chicago’s South and West Sides. My model prioritizes transparency (using real-time diagnostic reports via app) and community partnerships with organizations like the Greater Chicago Food Depository to provide services during food distribution events.</w:t>
      </w:r>
    </w:p>
    <w:p>
      <w:pPr>
        <w:pStyle w:val="BodyText"/>
      </w:pPr>
      <w:r>
        <w:t xml:space="preserve">Financially, I am currently supporting my mother (a nurse at Stroger Hospital) through part-time work at a warehouse. While I’ve secured $1,800 in federal grants, the remaining tuition is unattainable without assistance. This scholarship would enable me to complete my program without accumulating debt—a crucial factor for an aspiring mechanic from a first-generation immigrant family. My academic record reflects this commitment: 3.7 GPA in high school (with honors in Physics and Chemistry), and I’ve already earned a Certified Automotive Service Excellence (ASE) entry-level certificate through the National Institute for Automotive Service Excellence’s youth program.</w:t>
      </w:r>
    </w:p>
    <w:p>
      <w:pPr>
        <w:pStyle w:val="BodyText"/>
      </w:pPr>
      <w:r>
        <w:t xml:space="preserve">Chicago’s automotive industry is evolving rapidly, with the city investing $200 million in EV infrastructure by 2030. As an emerging technician, I recognize that excellence requires more than wrench skills—it demands cultural intelligence and community trust. My goal isn’t merely to fix vehicles but to rebuild local confidence in automotive services through accessible education and ethical practice. This scholarship would empower me to join the Chicago Automotive Trades Council’s "Workforce Pipeline Initiative," mentoring at-risk youth from Englewood High School—a program I volunteered with during my apprenticeship.</w:t>
      </w:r>
    </w:p>
    <w:p>
      <w:pPr>
        <w:pStyle w:val="BodyText"/>
      </w:pPr>
      <w:r>
        <w:t xml:space="preserve">As I prepare for my future as a certified</w:t>
      </w:r>
      <w:r>
        <w:t xml:space="preserve"> </w:t>
      </w:r>
      <w:r>
        <w:rPr>
          <w:bCs/>
          <w:b/>
        </w:rPr>
        <w:t xml:space="preserve">Mechanic</w:t>
      </w:r>
      <w:r>
        <w:t xml:space="preserve"> </w:t>
      </w:r>
      <w:r>
        <w:t xml:space="preserve">in the heart of Chicago, I envision myself training alongside industry leaders like those at Ford’s Chicago Technical Center and collaborating with institutions like the Illinois Automotive Training Consortium. My long-term vision includes expanding "Chicago Roots Auto" to incorporate sustainable practices (e.g., recycled parts sourcing) and partnering with the City of Chicago’s Department of Fleet Management to support municipal vehicle maintenance—a direct contribution to city operations in our</w:t>
      </w:r>
      <w:r>
        <w:t xml:space="preserve"> </w:t>
      </w:r>
      <w:r>
        <w:rPr>
          <w:bCs/>
          <w:b/>
        </w:rPr>
        <w:t xml:space="preserve">United States Chicago</w:t>
      </w:r>
      <w:r>
        <w:t xml:space="preserve"> </w:t>
      </w:r>
      <w:r>
        <w:t xml:space="preserve">home.</w:t>
      </w:r>
    </w:p>
    <w:p>
      <w:pPr>
        <w:pStyle w:val="BodyText"/>
      </w:pPr>
      <w:r>
        <w:t xml:space="preserve">I have attached my resume, transcript, letters of recommendation from my current employer and a community organizer from the Pilsen Alliance, and proof of financial need. I am prepared to discuss how this scholarship will catalyze my journey toward becoming a leader who embodies the motto: "Your car is your home. Treat it like one." Thank you for considering my</w:t>
      </w:r>
      <w:r>
        <w:t xml:space="preserve"> </w:t>
      </w:r>
      <w:r>
        <w:rPr>
          <w:bCs/>
          <w:b/>
        </w:rPr>
        <w:t xml:space="preserve">Scholarship Application Letter</w:t>
      </w:r>
      <w:r>
        <w:t xml:space="preserve">. I am eager to contribute to Chicago’s automotive future and welcome the opportunity to interview at your convenience.</w:t>
      </w:r>
    </w:p>
    <w:p>
      <w:pPr>
        <w:pStyle w:val="BodyText"/>
      </w:pPr>
      <w:r>
        <w:t xml:space="preserve">Sincerely,</w:t>
      </w:r>
    </w:p>
    <w:p>
      <w:pPr>
        <w:pStyle w:val="BodyText"/>
      </w:pPr>
      <w:r>
        <w:t xml:space="preserve">Carlos Mendoza</w:t>
      </w:r>
    </w:p>
    <w:p>
      <w:pPr>
        <w:pStyle w:val="BodyText"/>
      </w:pPr>
      <w:r>
        <w:t xml:space="preserve">Aspiring Automotive Mechanic &amp; Community Developer</w:t>
      </w:r>
    </w:p>
    <w:p>
      <w:pPr>
        <w:pStyle w:val="BodyText"/>
      </w:pPr>
      <w:r>
        <w:rPr>
          <w:iCs/>
          <w:i/>
        </w:rPr>
        <w:t xml:space="preserve">This document is a sample Scholarship Application Letter for a Mechanic training program in Chicago, United States. All names and details are fictionalized for illustrative purpos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echanic Training</dc:title>
  <dc:creator/>
  <dc:language>en</dc:language>
  <cp:keywords/>
  <dcterms:created xsi:type="dcterms:W3CDTF">2026-07-23T22:26:15Z</dcterms:created>
  <dcterms:modified xsi:type="dcterms:W3CDTF">2026-07-23T22:26:15Z</dcterms:modified>
</cp:coreProperties>
</file>

<file path=docProps/custom.xml><?xml version="1.0" encoding="utf-8"?>
<Properties xmlns="http://schemas.openxmlformats.org/officeDocument/2006/custom-properties" xmlns:vt="http://schemas.openxmlformats.org/officeDocument/2006/docPropsVTypes"/>
</file>